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FAF0F" w14:textId="01053281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H</w:t>
      </w:r>
      <w:r w:rsidRPr="0007794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 xml:space="preserve">ow your systems are performing </w:t>
      </w:r>
      <w:r w:rsidR="00471ADE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in</w:t>
      </w:r>
      <w:r w:rsidRPr="0007794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 xml:space="preserve"> the real world?</w:t>
      </w:r>
    </w:p>
    <w:p w14:paraId="1BCE5C15" w14:textId="56AF49D3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</w:p>
    <w:p w14:paraId="1DB00656" w14:textId="414EE9F5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We will look </w:t>
      </w:r>
      <w:r w:rsidR="00471ADE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at 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metrics and we have three major metrics;</w:t>
      </w:r>
    </w:p>
    <w:p w14:paraId="7F63D2C9" w14:textId="339A633B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</w:p>
    <w:p w14:paraId="5FF0C41D" w14:textId="3745A58B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Environment metrics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: The</w:t>
      </w: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 xml:space="preserve"> 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metrics that refer to the environments </w:t>
      </w:r>
      <w:r w:rsidR="00471ADE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in 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which 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the application is running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.</w:t>
      </w:r>
    </w:p>
    <w:p w14:paraId="24BED9CC" w14:textId="2015EF44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- CPU and memory utilization, </w:t>
      </w:r>
    </w:p>
    <w:p w14:paraId="0D5820D5" w14:textId="61BAB723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- 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D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isk space, number of 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reads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 I/Os,</w:t>
      </w:r>
    </w:p>
    <w:p w14:paraId="6A3D51E2" w14:textId="3FF3697F" w:rsidR="00896E91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- 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N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umber of write I/Os in your database,</w:t>
      </w:r>
    </w:p>
    <w:p w14:paraId="5D7C517B" w14:textId="78230A1F" w:rsidR="00077947" w:rsidRPr="00520477" w:rsidRDefault="00896E91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- O</w:t>
      </w:r>
      <w:r w:rsidR="00077947"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perational things that help you to detect architectural bottlenecks, and do optimizations.</w:t>
      </w:r>
    </w:p>
    <w:p w14:paraId="16E39096" w14:textId="2073FE55" w:rsidR="00896E91" w:rsidRPr="00520477" w:rsidRDefault="00896E91" w:rsidP="00896E91">
      <w:pPr>
        <w:shd w:val="clear" w:color="auto" w:fill="FFFFFF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- The monitoring of operations;</w:t>
      </w:r>
      <w:r w:rsidRPr="00896E91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 the states of the CI/CD pipeline, configuration changes, and logging </w:t>
      </w:r>
    </w:p>
    <w:p w14:paraId="1C7C0AC9" w14:textId="77777777" w:rsidR="00896E91" w:rsidRPr="00520477" w:rsidRDefault="00077947" w:rsidP="00896E91">
      <w:pPr>
        <w:shd w:val="clear" w:color="auto" w:fill="FFFFFF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Application metrics</w:t>
      </w:r>
      <w:r w:rsidR="00896E91"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 xml:space="preserve">: </w:t>
      </w:r>
      <w:r w:rsidR="00896E91"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 </w:t>
      </w:r>
    </w:p>
    <w:p w14:paraId="5DB679E3" w14:textId="0EE2D714" w:rsidR="00896E91" w:rsidRPr="00520477" w:rsidRDefault="00896E91" w:rsidP="00896E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-How much time 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do 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those specific routines take to complete? </w:t>
      </w:r>
    </w:p>
    <w:p w14:paraId="07A68FB8" w14:textId="4AEDC6E2" w:rsidR="00896E91" w:rsidRPr="00520477" w:rsidRDefault="00896E91" w:rsidP="00896E91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-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W</w:t>
      </w:r>
      <w:r w:rsidRPr="00896E91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hat routines are more expensive in terms of 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computing</w:t>
      </w:r>
      <w:r w:rsidRPr="00896E91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, 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and </w:t>
      </w:r>
      <w:r w:rsidRPr="00896E91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memory resources?</w:t>
      </w:r>
    </w:p>
    <w:p w14:paraId="1BCCFC91" w14:textId="22020684" w:rsidR="00896E91" w:rsidRPr="00520477" w:rsidRDefault="00896E91" w:rsidP="00896E91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</w:p>
    <w:p w14:paraId="247C83E4" w14:textId="113B1D89" w:rsidR="00896E91" w:rsidRPr="00896E91" w:rsidRDefault="00896E91" w:rsidP="00896E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896E91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For application metrics, you can count them with the help of AWS X-Ray and CloudWatch custom metrics.</w:t>
      </w:r>
    </w:p>
    <w:p w14:paraId="062CD10C" w14:textId="1BE448AF" w:rsidR="00077947" w:rsidRPr="00520477" w:rsidRDefault="00077947" w:rsidP="00896E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bCs/>
          <w:noProof w:val="0"/>
          <w:color w:val="333333"/>
          <w:sz w:val="24"/>
          <w:szCs w:val="24"/>
          <w:lang w:val="en-GB" w:eastAsia="en-GB"/>
        </w:rPr>
      </w:pPr>
    </w:p>
    <w:p w14:paraId="4059B916" w14:textId="1EF3AE56" w:rsidR="00077947" w:rsidRDefault="00077947" w:rsidP="00896E91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Network metrics</w:t>
      </w:r>
      <w:r w:rsidR="00896E91"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 xml:space="preserve">: </w:t>
      </w:r>
    </w:p>
    <w:p w14:paraId="0573D1BE" w14:textId="77777777" w:rsidR="00F72E34" w:rsidRPr="00520477" w:rsidRDefault="00F72E34" w:rsidP="00896E91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</w:p>
    <w:p w14:paraId="74BE17C0" w14:textId="4D99D804" w:rsidR="00520477" w:rsidRPr="00520477" w:rsidRDefault="00520477" w:rsidP="00520477">
      <w:pPr>
        <w:shd w:val="clear" w:color="auto" w:fill="FFFFFF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-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 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L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atency measurements, packets per second, and networking aspects of the operation.</w:t>
      </w:r>
    </w:p>
    <w:p w14:paraId="7F3A7D43" w14:textId="2200F8C8" w:rsidR="00520477" w:rsidRPr="00520477" w:rsidRDefault="00520477" w:rsidP="00520477">
      <w:pPr>
        <w:shd w:val="clear" w:color="auto" w:fill="FFFFFF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-Network monitoring is also relevant if you have clusters and lots of internal communication between your servers. </w:t>
      </w:r>
    </w:p>
    <w:p w14:paraId="439E2728" w14:textId="6DA0A58E" w:rsidR="00520477" w:rsidRPr="00520477" w:rsidRDefault="00520477" w:rsidP="00520477">
      <w:pPr>
        <w:shd w:val="clear" w:color="auto" w:fill="FFFFFF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520477"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  <w:t>-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If your resources are sitting in the VPC-- like EC2 instances and RDS databases-- you can leverage </w:t>
      </w:r>
      <w:r w:rsidR="00F72E34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AWS-managed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 services like VPC Flow Logs, </w:t>
      </w:r>
    </w:p>
    <w:p w14:paraId="3BAF364E" w14:textId="25510026" w:rsidR="00520477" w:rsidRPr="00520477" w:rsidRDefault="00520477" w:rsidP="00520477">
      <w:pPr>
        <w:shd w:val="clear" w:color="auto" w:fill="FFFFFF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</w:p>
    <w:p w14:paraId="554CD915" w14:textId="10D33A29" w:rsidR="00114113" w:rsidRDefault="00114113" w:rsidP="00114113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  <w:r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Practise</w:t>
      </w: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 xml:space="preserve">: </w:t>
      </w:r>
    </w:p>
    <w:p w14:paraId="126AEBB9" w14:textId="33A3267F" w:rsidR="00114113" w:rsidRDefault="00114113" w:rsidP="00114113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  <w:r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 xml:space="preserve"> </w:t>
      </w:r>
    </w:p>
    <w:p w14:paraId="4206DC14" w14:textId="77777777" w:rsidR="00114113" w:rsidRPr="00936F22" w:rsidRDefault="00114113" w:rsidP="00114113">
      <w:pPr>
        <w:pStyle w:val="ListParagraph"/>
        <w:numPr>
          <w:ilvl w:val="0"/>
          <w:numId w:val="3"/>
        </w:numPr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>Ec2 disk space issue:</w:t>
      </w:r>
    </w:p>
    <w:p w14:paraId="1C35BD17" w14:textId="77777777" w:rsidR="00114113" w:rsidRPr="00936F22" w:rsidRDefault="00114113" w:rsidP="00114113">
      <w:pPr>
        <w:pStyle w:val="ListParagraph"/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>We decide which EBS volume issues, root or application;</w:t>
      </w:r>
    </w:p>
    <w:p w14:paraId="54A3DC51" w14:textId="77777777" w:rsidR="00114113" w:rsidRPr="00936F22" w:rsidRDefault="00114113" w:rsidP="00114113">
      <w:pPr>
        <w:pStyle w:val="ListParagraph"/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>/root volume check for issues of OS</w:t>
      </w:r>
    </w:p>
    <w:p w14:paraId="2D47FBC6" w14:textId="77777777" w:rsidR="00114113" w:rsidRPr="00936F22" w:rsidRDefault="00114113" w:rsidP="00114113">
      <w:pPr>
        <w:pStyle w:val="ListParagraph"/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 xml:space="preserve">Look at the </w:t>
      </w:r>
    </w:p>
    <w:p w14:paraId="3D92A76F" w14:textId="77777777" w:rsidR="00114113" w:rsidRPr="00936F22" w:rsidRDefault="00114113" w:rsidP="00114113">
      <w:pPr>
        <w:pStyle w:val="ListParagraph"/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 xml:space="preserve">/var/log/application and /var/log/tmp  </w:t>
      </w:r>
    </w:p>
    <w:p w14:paraId="3E2E1242" w14:textId="77777777" w:rsidR="00114113" w:rsidRPr="00936F22" w:rsidRDefault="00114113" w:rsidP="00114113">
      <w:pPr>
        <w:pStyle w:val="ListParagraph"/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>If not in root volume;</w:t>
      </w:r>
    </w:p>
    <w:p w14:paraId="087F4C04" w14:textId="77777777" w:rsidR="00114113" w:rsidRPr="00936F22" w:rsidRDefault="00114113" w:rsidP="00114113">
      <w:pPr>
        <w:pStyle w:val="ListParagraph"/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>Look at the /application and if the disk full due to jar files, take a snapshot and increase the size of the volume.</w:t>
      </w:r>
    </w:p>
    <w:p w14:paraId="1693E75C" w14:textId="77777777" w:rsidR="00114113" w:rsidRPr="00936F22" w:rsidRDefault="00114113" w:rsidP="00114113">
      <w:pPr>
        <w:pStyle w:val="ListParagraph"/>
        <w:rPr>
          <w:rFonts w:ascii="Segoe UI" w:hAnsi="Segoe UI" w:cs="Segoe UI"/>
        </w:rPr>
      </w:pPr>
    </w:p>
    <w:p w14:paraId="431F66D9" w14:textId="77777777" w:rsidR="00114113" w:rsidRPr="00936F22" w:rsidRDefault="00114113" w:rsidP="00114113">
      <w:pPr>
        <w:pStyle w:val="ListParagraph"/>
        <w:numPr>
          <w:ilvl w:val="0"/>
          <w:numId w:val="3"/>
        </w:numPr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>ASG multiple ec2 are terminating issue; (either debug in ec2 or application)</w:t>
      </w:r>
    </w:p>
    <w:p w14:paraId="26B9760A" w14:textId="77777777" w:rsidR="00114113" w:rsidRPr="00936F22" w:rsidRDefault="00114113" w:rsidP="00114113">
      <w:pPr>
        <w:pStyle w:val="ListParagraph"/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>Ec2 Unhealthy means, issue could be disk space or CPU or memory</w:t>
      </w:r>
    </w:p>
    <w:p w14:paraId="33F223FE" w14:textId="77777777" w:rsidR="00114113" w:rsidRPr="00936F22" w:rsidRDefault="00114113" w:rsidP="00114113">
      <w:pPr>
        <w:pStyle w:val="ListParagraph"/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>Disk space: EBS volume check, /var/log/application and /tmp checking</w:t>
      </w:r>
    </w:p>
    <w:p w14:paraId="6B5B9040" w14:textId="77777777" w:rsidR="00114113" w:rsidRPr="00936F22" w:rsidRDefault="00114113" w:rsidP="00114113">
      <w:pPr>
        <w:pStyle w:val="ListParagraph"/>
        <w:rPr>
          <w:rFonts w:ascii="Segoe UI" w:hAnsi="Segoe UI" w:cs="Segoe UI"/>
        </w:rPr>
      </w:pPr>
      <w:r w:rsidRPr="00936F22">
        <w:rPr>
          <w:rFonts w:ascii="Segoe UI" w:hAnsi="Segoe UI" w:cs="Segoe UI"/>
        </w:rPr>
        <w:lastRenderedPageBreak/>
        <w:t xml:space="preserve">High CPU %100:  </w:t>
      </w:r>
      <w:r w:rsidRPr="00936F22">
        <w:rPr>
          <w:rFonts w:ascii="Segoe UI" w:hAnsi="Segoe UI" w:cs="Segoe UI"/>
          <w:b/>
          <w:bCs/>
        </w:rPr>
        <w:t xml:space="preserve">top </w:t>
      </w:r>
      <w:r w:rsidRPr="00936F22">
        <w:rPr>
          <w:rFonts w:ascii="Segoe UI" w:hAnsi="Segoe UI" w:cs="Segoe UI"/>
        </w:rPr>
        <w:t>command tells us CPU usage</w:t>
      </w:r>
    </w:p>
    <w:p w14:paraId="32B9E44E" w14:textId="77777777" w:rsidR="00114113" w:rsidRPr="00C64DE2" w:rsidRDefault="00114113" w:rsidP="00114113">
      <w:pPr>
        <w:pStyle w:val="ListParagraph"/>
        <w:rPr>
          <w:rFonts w:ascii="Segoe UI" w:hAnsi="Segoe UI" w:cs="Segoe UI"/>
        </w:rPr>
      </w:pPr>
      <w:r w:rsidRPr="00936F22">
        <w:rPr>
          <w:rFonts w:ascii="Segoe UI" w:hAnsi="Segoe UI" w:cs="Segoe UI"/>
        </w:rPr>
        <w:t xml:space="preserve">Memory: </w:t>
      </w:r>
      <w:r w:rsidRPr="00936F22">
        <w:rPr>
          <w:rFonts w:ascii="Segoe UI" w:hAnsi="Segoe UI" w:cs="Segoe UI"/>
          <w:b/>
          <w:bCs/>
        </w:rPr>
        <w:t xml:space="preserve">free -mt </w:t>
      </w:r>
      <w:r w:rsidRPr="00936F22">
        <w:rPr>
          <w:rFonts w:ascii="Segoe UI" w:hAnsi="Segoe UI" w:cs="Segoe UI"/>
        </w:rPr>
        <w:t>command check swap memory and it shouldn’t be zero.</w:t>
      </w:r>
    </w:p>
    <w:p w14:paraId="1508AB1C" w14:textId="77777777" w:rsidR="00114113" w:rsidRDefault="00114113" w:rsidP="00114113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</w:p>
    <w:p w14:paraId="5B7C379A" w14:textId="3BA20DFF" w:rsidR="00520477" w:rsidRPr="00520477" w:rsidRDefault="00520477" w:rsidP="00896E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</w:p>
    <w:p w14:paraId="0F915413" w14:textId="77777777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</w:p>
    <w:p w14:paraId="6638DBE4" w14:textId="2E58A7AD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</w:p>
    <w:p w14:paraId="1A255644" w14:textId="77777777" w:rsidR="00077947" w:rsidRPr="00077947" w:rsidRDefault="00077947" w:rsidP="0007794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noProof w:val="0"/>
          <w:color w:val="333333"/>
          <w:sz w:val="21"/>
          <w:szCs w:val="21"/>
          <w:lang w:val="en-GB" w:eastAsia="en-GB"/>
        </w:rPr>
      </w:pPr>
    </w:p>
    <w:p w14:paraId="1EAAB3AF" w14:textId="77777777" w:rsidR="00A83F6B" w:rsidRDefault="00A83F6B"/>
    <w:sectPr w:rsidR="00A83F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7A5C"/>
    <w:multiLevelType w:val="hybridMultilevel"/>
    <w:tmpl w:val="C95A2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32859"/>
    <w:multiLevelType w:val="hybridMultilevel"/>
    <w:tmpl w:val="62EA277A"/>
    <w:lvl w:ilvl="0" w:tplc="29B44BFC"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Helvetica" w:hint="default"/>
        <w:color w:val="1F1F1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D3FAB"/>
    <w:multiLevelType w:val="hybridMultilevel"/>
    <w:tmpl w:val="A8126212"/>
    <w:lvl w:ilvl="0" w:tplc="C3D8D76A"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Helvetica" w:hint="default"/>
        <w:color w:val="1F1F1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4820959">
    <w:abstractNumId w:val="2"/>
  </w:num>
  <w:num w:numId="2" w16cid:durableId="217668871">
    <w:abstractNumId w:val="1"/>
  </w:num>
  <w:num w:numId="3" w16cid:durableId="1174032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NLQwMjSzsDQ0MTBU0lEKTi0uzszPAykwrAUAs6KB8iwAAAA="/>
  </w:docVars>
  <w:rsids>
    <w:rsidRoot w:val="00BB6637"/>
    <w:rsid w:val="0004698D"/>
    <w:rsid w:val="00077947"/>
    <w:rsid w:val="00114113"/>
    <w:rsid w:val="00471ADE"/>
    <w:rsid w:val="00520477"/>
    <w:rsid w:val="00896E91"/>
    <w:rsid w:val="00A83F6B"/>
    <w:rsid w:val="00BB6637"/>
    <w:rsid w:val="00F72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18BD6"/>
  <w15:chartTrackingRefBased/>
  <w15:docId w15:val="{9A467368-28D1-40F9-9C58-CB8D5ED14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113"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ds-137">
    <w:name w:val="cds-137"/>
    <w:basedOn w:val="DefaultParagraphFont"/>
    <w:rsid w:val="00077947"/>
  </w:style>
  <w:style w:type="paragraph" w:styleId="ListParagraph">
    <w:name w:val="List Paragraph"/>
    <w:basedOn w:val="Normal"/>
    <w:uiPriority w:val="34"/>
    <w:qFormat/>
    <w:rsid w:val="000779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0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0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57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2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3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92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3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64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8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89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288</Words>
  <Characters>1510</Characters>
  <Application>Microsoft Office Word</Application>
  <DocSecurity>0</DocSecurity>
  <Lines>4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5</cp:revision>
  <dcterms:created xsi:type="dcterms:W3CDTF">2022-08-18T10:23:00Z</dcterms:created>
  <dcterms:modified xsi:type="dcterms:W3CDTF">2022-10-0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2af4a2ffeb44f56439a87992aa4db5ef6d0c5788fee6970f582743aff80210</vt:lpwstr>
  </property>
</Properties>
</file>